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antha Lar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an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r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90 Cheriton Circle, Grayslake, IL, USA Grayslake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mlarson4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231450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emperan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